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614F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41DD65E7" w:rsidR="007B4A91" w:rsidRDefault="008A1FE2" w:rsidP="008A1FE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?</w:t>
      </w:r>
    </w:p>
    <w:p w14:paraId="015FFD8A" w14:textId="071301B2" w:rsidR="000614F7" w:rsidRPr="000614F7" w:rsidRDefault="000614F7" w:rsidP="000614F7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Flappy Bird</w:t>
      </w:r>
    </w:p>
    <w:p w14:paraId="34A9E19B" w14:textId="77777777" w:rsidR="007B4A91" w:rsidRDefault="000614F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2F9A9F2" w:rsidR="007B4A91" w:rsidRPr="000614F7" w:rsidRDefault="000614F7" w:rsidP="000614F7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To survive long enough by avoiding the pillars while flying</w:t>
      </w:r>
    </w:p>
    <w:p w14:paraId="3D632C61" w14:textId="77777777" w:rsidR="007B4A91" w:rsidRDefault="000614F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508745E" w:rsidR="007B4A91" w:rsidRPr="000614F7" w:rsidRDefault="000614F7" w:rsidP="000614F7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A young bird has just learnt how to fly and he wanted to put his </w:t>
      </w:r>
    </w:p>
    <w:p w14:paraId="6102F988" w14:textId="77777777" w:rsidR="007B4A91" w:rsidRDefault="000614F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F7865E2" w:rsidR="007B4A91" w:rsidRDefault="000614F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lying skills to the test by </w:t>
      </w:r>
      <w:proofErr w:type="spellStart"/>
      <w:r>
        <w:rPr>
          <w:sz w:val="28"/>
          <w:szCs w:val="28"/>
        </w:rPr>
        <w:t>manouvering</w:t>
      </w:r>
      <w:proofErr w:type="spellEnd"/>
      <w:r>
        <w:rPr>
          <w:sz w:val="28"/>
          <w:szCs w:val="28"/>
        </w:rPr>
        <w:t xml:space="preserve"> over and under pillars as he </w:t>
      </w:r>
    </w:p>
    <w:p w14:paraId="0AE3FDBE" w14:textId="77777777" w:rsidR="007B4A91" w:rsidRDefault="000614F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1C9E41E" w:rsidR="007B4A91" w:rsidRDefault="000614F7">
      <w:pPr>
        <w:ind w:left="720"/>
        <w:rPr>
          <w:sz w:val="28"/>
          <w:szCs w:val="28"/>
        </w:rPr>
      </w:pPr>
      <w:r>
        <w:rPr>
          <w:sz w:val="28"/>
          <w:szCs w:val="28"/>
        </w:rPr>
        <w:t>Was preparing for a flying competition in order to beat his brother.</w:t>
      </w:r>
    </w:p>
    <w:p w14:paraId="35A4557A" w14:textId="77777777" w:rsidR="007B4A91" w:rsidRDefault="000614F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1A67FA2" w:rsidR="007B4A91" w:rsidRDefault="000614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app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D09F23A" w:rsidR="007B4A91" w:rsidRDefault="000614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 and dodge obstac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7C5B484" w:rsidR="007B4A91" w:rsidRDefault="000614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llars and Po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E9919EA" w:rsidR="007B4A91" w:rsidRDefault="000614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 randomly and in any mann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7CE8180" w:rsidR="00556965" w:rsidRDefault="000614F7" w:rsidP="000614F7">
      <w:pPr>
        <w:pStyle w:val="ListParagraph"/>
        <w:numPr>
          <w:ilvl w:val="0"/>
          <w:numId w:val="5"/>
        </w:numPr>
      </w:pPr>
      <w:r>
        <w:t>N/A</w:t>
      </w:r>
    </w:p>
    <w:p w14:paraId="1C560CE8" w14:textId="2FAC261E" w:rsidR="007B4A91" w:rsidRDefault="000614F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614F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614F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614F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84AF3E0" w14:textId="18B05647" w:rsidR="000614F7" w:rsidRPr="000614F7" w:rsidRDefault="000614F7" w:rsidP="000614F7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By increasing the speed of the bird as he progresses through the game.</w:t>
      </w:r>
      <w:bookmarkStart w:id="0" w:name="_GoBack"/>
      <w:bookmarkEnd w:id="0"/>
    </w:p>
    <w:p w14:paraId="24B987DE" w14:textId="488F82AA" w:rsidR="007B4A91" w:rsidRDefault="000614F7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6924777"/>
    <w:multiLevelType w:val="hybridMultilevel"/>
    <w:tmpl w:val="486A5EF0"/>
    <w:lvl w:ilvl="0" w:tplc="B218CD22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14F7"/>
    <w:rsid w:val="00556965"/>
    <w:rsid w:val="007B4A91"/>
    <w:rsid w:val="008A1FE2"/>
    <w:rsid w:val="00D13D1F"/>
    <w:rsid w:val="00D31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614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4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5</cp:revision>
  <dcterms:created xsi:type="dcterms:W3CDTF">2021-03-18T05:03:00Z</dcterms:created>
  <dcterms:modified xsi:type="dcterms:W3CDTF">2024-04-02T16:12:00Z</dcterms:modified>
</cp:coreProperties>
</file>